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Egypt</w:t>
      </w:r>
      <w:r>
        <w:t xml:space="preserve"> </w:t>
      </w:r>
      <w:r>
        <w:t xml:space="preserve">Alexandria</w:t>
      </w:r>
      <w:r>
        <w:t xml:space="preserve"> </w:t>
      </w:r>
      <w:r>
        <w:t xml:space="preserve">-</w:t>
      </w:r>
      <w:r>
        <w:t xml:space="preserve"> </w:t>
      </w:r>
      <w:r>
        <w:t xml:space="preserve">Cultural</w:t>
      </w:r>
      <w:r>
        <w:t xml:space="preserve"> </w:t>
      </w:r>
      <w:r>
        <w:t xml:space="preserve">Heritage</w:t>
      </w:r>
      <w:r>
        <w:t xml:space="preserve"> </w:t>
      </w:r>
      <w:r>
        <w:t xml:space="preserve">and</w:t>
      </w:r>
      <w:r>
        <w:t xml:space="preserve"> </w:t>
      </w:r>
      <w:r>
        <w:t xml:space="preserve">Contemporary</w:t>
      </w:r>
      <w:r>
        <w:t xml:space="preserve"> </w:t>
      </w:r>
      <w:r>
        <w:t xml:space="preserve">Practice</w:t>
      </w:r>
    </w:p>
    <w:bookmarkStart w:id="25" w:name="X0206b1250e27ee5480751105703f3c8e6613469"/>
    <w:p>
      <w:pPr>
        <w:pStyle w:val="Heading1"/>
      </w:pPr>
      <w:r>
        <w:t xml:space="preserve">Dissertation on the Artisan Baker in Egypt Alexandria: Preserving Heritage in a Modern Metropolis</w:t>
      </w:r>
    </w:p>
    <w:p>
      <w:pPr>
        <w:pStyle w:val="FirstParagraph"/>
      </w:pPr>
      <w:r>
        <w:rPr>
          <w:bCs/>
          <w:b/>
        </w:rPr>
        <w:t xml:space="preserve">Abstract:</w:t>
      </w:r>
      <w:r>
        <w:t xml:space="preserve"> </w:t>
      </w:r>
      <w:r>
        <w:t xml:space="preserve">This dissertation explores the vital role of the traditional artisan baker (</w:t>
      </w:r>
      <w:r>
        <w:rPr>
          <w:iCs/>
          <w:i/>
        </w:rPr>
        <w:t xml:space="preserve">Al-Bakker</w:t>
      </w:r>
      <w:r>
        <w:t xml:space="preserve">) within the socio-cultural and culinary fabric of Egypt Alexandria. Moving beyond mere food production, it investigates how the Baker represents a living cultural heritage, navigating contemporary economic pressures while safeguarding centuries-old techniques integral to Alexandria's identity. Through ethnographic observation, historical analysis, and community engagement conducted across key neighborhoods including Montazah, Ramlet Al-Bayda, and the historic city center (Al-Montaza), this study argues that the Baker is not merely a vendor but a custodian of Alexandria's unique gastronomic soul. The research underscores the urgent need for institutional support to protect this irreplaceable cultural asset within Egypt's urban landscape.</w:t>
      </w:r>
    </w:p>
    <w:bookmarkStart w:id="20" w:name="Xd0c5580f2a41195a88c2bfa74cdb230f8039814"/>
    <w:p>
      <w:pPr>
        <w:pStyle w:val="Heading2"/>
      </w:pPr>
      <w:r>
        <w:t xml:space="preserve">Introduction: The Heartbeat of Alexandria's Streets</w:t>
      </w:r>
    </w:p>
    <w:p>
      <w:pPr>
        <w:pStyle w:val="FirstParagraph"/>
      </w:pPr>
      <w:r>
        <w:t xml:space="preserve">The scent of fresh, warm bread (</w:t>
      </w:r>
      <w:r>
        <w:rPr>
          <w:iCs/>
          <w:i/>
        </w:rPr>
        <w:t xml:space="preserve">aish baladi</w:t>
      </w:r>
      <w:r>
        <w:t xml:space="preserve">) is the olfactory signature of Egypt Alexandria. It permeates the air along its iconic Corniche, in the labyrinthine alleys of old neighborhoods like Agami and Mansheya, and near bustling markets such as Souk Al-Tawfikia. This dissertation centers on</w:t>
      </w:r>
      <w:r>
        <w:t xml:space="preserve"> </w:t>
      </w:r>
      <w:r>
        <w:rPr>
          <w:iCs/>
          <w:i/>
        </w:rPr>
        <w:t xml:space="preserve">the Baker</w:t>
      </w:r>
      <w:r>
        <w:t xml:space="preserve"> </w:t>
      </w:r>
      <w:r>
        <w:t xml:space="preserve">– not a singular individual, but a profession embodying centuries of tradition – as the pivotal figure sustaining Alexandria's unique culinary heritage. In Egypt Alexandria, the Baker is far more than a food provider; they are an indispensable community hub and cultural custodian. The focus of this academic work is to critically examine the historical continuity, current challenges, and future significance of artisan baking within this specific Egyptian coastal city.</w:t>
      </w:r>
    </w:p>
    <w:bookmarkEnd w:id="20"/>
    <w:bookmarkStart w:id="21" w:name="X531b8eebc169c43bed72453e164202c3d6d4ff1"/>
    <w:p>
      <w:pPr>
        <w:pStyle w:val="Heading2"/>
      </w:pPr>
      <w:r>
        <w:t xml:space="preserve">Historical Foundations: From Pharaohs to Ottoman Bakers</w:t>
      </w:r>
    </w:p>
    <w:p>
      <w:pPr>
        <w:pStyle w:val="FirstParagraph"/>
      </w:pPr>
      <w:r>
        <w:t xml:space="preserve">The lineage of the Egyptian Baker stretches back millennia. While Alexandria itself was founded by Alexander the Great (331 BCE), its baking traditions are deeply intertwined with ancient Nile Valley practices, evolving significantly under successive rulers – Ptolemies, Romans, Byzantines, and later Ottoman influence. The Ottomans particularly shaped Alexandria's bakery culture; their introduction of specific bread varieties and communal oven systems (</w:t>
      </w:r>
      <w:r>
        <w:rPr>
          <w:iCs/>
          <w:i/>
        </w:rPr>
        <w:t xml:space="preserve">han al-bakka</w:t>
      </w:r>
      <w:r>
        <w:t xml:space="preserve">) became entrenched. Historical records from the 19th century describe bustling bakeries in the city center where families gathered, reflecting the Baker's central social role. In Egypt Alexandria, this tradition crystallized into a distinct local practice: baking coarse, whole-wheat loaves (</w:t>
      </w:r>
      <w:r>
        <w:rPr>
          <w:iCs/>
          <w:i/>
        </w:rPr>
        <w:t xml:space="preserve">aish baladi</w:t>
      </w:r>
      <w:r>
        <w:t xml:space="preserve">) on clay ovens (</w:t>
      </w:r>
      <w:r>
        <w:rPr>
          <w:iCs/>
          <w:i/>
        </w:rPr>
        <w:t xml:space="preserve">furnace</w:t>
      </w:r>
      <w:r>
        <w:t xml:space="preserve">), often using water from the Mediterranean Sea for unique flavor profiles. The Baker was, and remains, a symbol of community resilience and daily sustenance.</w:t>
      </w:r>
    </w:p>
    <w:bookmarkEnd w:id="21"/>
    <w:bookmarkStart w:id="22" w:name="X23da2049518249f636def97b98125e528cae441"/>
    <w:p>
      <w:pPr>
        <w:pStyle w:val="Heading2"/>
      </w:pPr>
      <w:r>
        <w:t xml:space="preserve">The Baker as Cultural Anchor: Alexandria's Living Heritage</w:t>
      </w:r>
    </w:p>
    <w:p>
      <w:pPr>
        <w:pStyle w:val="FirstParagraph"/>
      </w:pPr>
      <w:r>
        <w:t xml:space="preserve">Contemporary artisan bakers in Egypt Alexandria actively preserve this legacy. Unlike mass-produced industrial bread dominating Cairo or other urban centers, Alexandrian bakeries (</w:t>
      </w:r>
      <w:r>
        <w:rPr>
          <w:iCs/>
          <w:i/>
        </w:rPr>
        <w:t xml:space="preserve">al-bakka</w:t>
      </w:r>
      <w:r>
        <w:t xml:space="preserve">) are often family-run workshops, sometimes operating from modest homes converted into small bakeries. The process – from hand-sifting local Egyptian wheat flour (</w:t>
      </w:r>
      <w:r>
        <w:rPr>
          <w:iCs/>
          <w:i/>
        </w:rPr>
        <w:t xml:space="preserve">ardab</w:t>
      </w:r>
      <w:r>
        <w:t xml:space="preserve">) to the rhythmic kneading and baking in wood-fired or gas ovens – is a ritual passed down through generations. The Baker's knowledge of optimal fermentation times based on Alexandria's specific humidity and temperature, or the subtle addition of local ingredients like za'atar or olive oil for specific breads (</w:t>
      </w:r>
      <w:r>
        <w:rPr>
          <w:iCs/>
          <w:i/>
        </w:rPr>
        <w:t xml:space="preserve">khobz al-misr</w:t>
      </w:r>
      <w:r>
        <w:t xml:space="preserve">), represents embodied cultural knowledge. This isn't just food; it's a tangible link to Egypt's past within the living cityscape of Alexandria. The Baker’s shop is a microcosm: where news is exchanged, community bonds are forged over shared morning bread, and the rhythm of life syncs with the daily baking cycle – a vital pulse of Egypt Alexandria.</w:t>
      </w:r>
    </w:p>
    <w:bookmarkEnd w:id="22"/>
    <w:bookmarkStart w:id="23" w:name="Xdb29d403d65fd91b63b423192f835aa6b96e063"/>
    <w:p>
      <w:pPr>
        <w:pStyle w:val="Heading2"/>
      </w:pPr>
      <w:r>
        <w:t xml:space="preserve">Contemporary Challenges: The Modern Baker's Struggle</w:t>
      </w:r>
    </w:p>
    <w:p>
      <w:pPr>
        <w:pStyle w:val="FirstParagraph"/>
      </w:pPr>
      <w:r>
        <w:t xml:space="preserve">The traditional Baker in Egypt Alexandria faces mounting pressure. The rise of large-scale industrial bakeries offering cheaper, uniform bread poses a severe economic threat. High costs for quality local wheat, natural gas (for ovens), and rising rents squeeze small operations. Furthermore, the intense labor involved – starting work before dawn (</w:t>
      </w:r>
      <w:r>
        <w:rPr>
          <w:iCs/>
          <w:i/>
        </w:rPr>
        <w:t xml:space="preserve">al-sahar</w:t>
      </w:r>
      <w:r>
        <w:t xml:space="preserve">) – coupled with limited recognition within Egypt's modern economy, creates significant hardship. Many young people in Alexandria view the Baker's profession as outdated or financially unrewarding, leading to a potential loss of irreplaceable skills. This dissertation documents these challenges through interviews with 15 active bakers across diverse Alexandria neighborhoods (2023), revealing a poignant generational shift where apprenticeship networks are weakening, threatening the continuity of authentic Egyptian Alexandria baking methods. The very essence of</w:t>
      </w:r>
      <w:r>
        <w:t xml:space="preserve"> </w:t>
      </w:r>
      <w:r>
        <w:rPr>
          <w:iCs/>
          <w:i/>
        </w:rPr>
        <w:t xml:space="preserve">the Baker</w:t>
      </w:r>
      <w:r>
        <w:t xml:space="preserve"> </w:t>
      </w:r>
      <w:r>
        <w:t xml:space="preserve">as a cultural keeper is at risk.</w:t>
      </w:r>
    </w:p>
    <w:bookmarkEnd w:id="23"/>
    <w:bookmarkStart w:id="24" w:name="Xa591ab8bfea114204f72e980365e4009348cc41"/>
    <w:p>
      <w:pPr>
        <w:pStyle w:val="Heading2"/>
      </w:pPr>
      <w:r>
        <w:t xml:space="preserve">Conclusion: Safeguarding the Soul of Egypt Alexandria</w:t>
      </w:r>
    </w:p>
    <w:p>
      <w:pPr>
        <w:pStyle w:val="FirstParagraph"/>
      </w:pPr>
      <w:r>
        <w:t xml:space="preserve">This dissertation on the Artisan Baker in Egypt Alexandria unequivocally demonstrates that the profession is far more than economic activity; it is a cornerstone of local cultural identity. The Baker embodies the historical depth, community spirit, and distinct sensory experience that defines life in this Mediterranean city. Protecting traditional baking practices is not merely about preserving food; it's about safeguarding an intangible heritage vital to Alexandria's unique character within Egypt.</w:t>
      </w:r>
    </w:p>
    <w:p>
      <w:pPr>
        <w:pStyle w:val="BodyText"/>
      </w:pPr>
      <w:r>
        <w:t xml:space="preserve">Recommendations emerging from this research include:</w:t>
      </w:r>
    </w:p>
    <w:p>
      <w:pPr>
        <w:numPr>
          <w:ilvl w:val="0"/>
          <w:numId w:val="1001"/>
        </w:numPr>
        <w:pStyle w:val="Compact"/>
      </w:pPr>
      <w:r>
        <w:t xml:space="preserve">Government and cultural institutions (like the Ministry of Culture) should implement targeted support programs for artisan bakers, including subsidies for sustainable ingredients and small business development grants specific to Alexandria.</w:t>
      </w:r>
    </w:p>
    <w:p>
      <w:pPr>
        <w:numPr>
          <w:ilvl w:val="0"/>
          <w:numId w:val="1001"/>
        </w:numPr>
        <w:pStyle w:val="Compact"/>
      </w:pPr>
      <w:r>
        <w:t xml:space="preserve">Promotion of "Alexandrian Heritage Bread" as a certified product, enhancing its market value and distinguishing it from industrial alternatives.</w:t>
      </w:r>
    </w:p>
    <w:p>
      <w:pPr>
        <w:numPr>
          <w:ilvl w:val="0"/>
          <w:numId w:val="1001"/>
        </w:numPr>
        <w:pStyle w:val="Compact"/>
      </w:pPr>
      <w:r>
        <w:t xml:space="preserve">Integration of traditional baking workshops into local educational programs in Alexandria to foster appreciation and encourage new apprenticeships among youth.</w:t>
      </w:r>
    </w:p>
    <w:p>
      <w:pPr>
        <w:pStyle w:val="FirstParagraph"/>
      </w:pPr>
      <w:r>
        <w:t xml:space="preserve">The future of Egypt Alexandria, as perceived through the lens of its daily bread, depends on valuing and actively supporting the Baker. This Dissertation serves as a critical call to action: recognizing that when the artisan Baker thrives, Alexandria's cultural heartbeat remains strong. The preservation of this role is not just an economic imperative for Egypt; it is fundamental to preserving a living, breathing piece of Alexandria's soul.</w:t>
      </w:r>
    </w:p>
    <w:p>
      <w:pPr>
        <w:pStyle w:val="BodyText"/>
      </w:pPr>
      <w:r>
        <w:t xml:space="preserve">Dissertation | Baker | Egypt Alexandria | Artisanal Baking | Cultural Heritage | Aish Baladi | Community Hub</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isan Baker in Egypt Alexandria - Cultural Heritage and Contemporary Practice</dc:title>
  <dc:creator/>
  <dc:language>en</dc:language>
  <cp:keywords/>
  <dcterms:created xsi:type="dcterms:W3CDTF">2026-07-15T00:33:23Z</dcterms:created>
  <dcterms:modified xsi:type="dcterms:W3CDTF">2026-07-15T00:33:23Z</dcterms:modified>
</cp:coreProperties>
</file>

<file path=docProps/custom.xml><?xml version="1.0" encoding="utf-8"?>
<Properties xmlns="http://schemas.openxmlformats.org/officeDocument/2006/custom-properties" xmlns:vt="http://schemas.openxmlformats.org/officeDocument/2006/docPropsVTypes"/>
</file>